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38"/>
        <w:gridCol w:w="2926"/>
      </w:tblGrid>
      <w:tr w:rsidR="00E85D9A" w14:paraId="71A57F56" w14:textId="77777777" w:rsidTr="00CA2802">
        <w:trPr>
          <w:trHeight w:val="571"/>
        </w:trPr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7E47D8">
        <w:trPr>
          <w:trHeight w:val="9568"/>
        </w:trPr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575BA7C6" w:rsidR="00F926B1" w:rsidRDefault="00F926B1" w:rsidP="008F2435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778BD084" w14:textId="77777777" w:rsidR="00360F59" w:rsidRDefault="00360F59" w:rsidP="008F2435">
            <w:pPr>
              <w:spacing w:before="0" w:line="276" w:lineRule="auto"/>
              <w:contextualSpacing/>
            </w:pPr>
          </w:p>
          <w:p w14:paraId="0D3030F1" w14:textId="332E5F14" w:rsidR="00A63E5A" w:rsidRDefault="005A1A5A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Apotheosis Inc</w:t>
            </w:r>
            <w:r w:rsidR="00A63E5A">
              <w:t xml:space="preserve">, </w:t>
            </w:r>
            <w:r>
              <w:rPr>
                <w:b w:val="0"/>
              </w:rPr>
              <w:t>Ethos</w:t>
            </w:r>
            <w:r w:rsidR="00A63E5A">
              <w:rPr>
                <w:b w:val="0"/>
              </w:rPr>
              <w:t xml:space="preserve"> </w:t>
            </w:r>
            <w:r w:rsidR="00A63E5A">
              <w:t>—</w:t>
            </w:r>
            <w:r w:rsidR="00A63E5A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CTO/Lead Developer</w:t>
            </w:r>
          </w:p>
          <w:p w14:paraId="0CD25291" w14:textId="0D4F9B9A" w:rsidR="00A63E5A" w:rsidRDefault="00194429" w:rsidP="008F2435">
            <w:pPr>
              <w:pStyle w:val="Heading3"/>
              <w:spacing w:before="0" w:after="0" w:line="276" w:lineRule="auto"/>
              <w:contextualSpacing w:val="0"/>
            </w:pPr>
            <w:r>
              <w:t>Los Angeles, CA</w:t>
            </w:r>
            <w:r w:rsidR="008E092B">
              <w:t xml:space="preserve"> and </w:t>
            </w:r>
            <w:r>
              <w:t>Toronto</w:t>
            </w:r>
            <w:r w:rsidR="008E092B">
              <w:t>,</w:t>
            </w:r>
            <w:r>
              <w:t xml:space="preserve"> On</w:t>
            </w:r>
            <w:r w:rsidR="008E092B">
              <w:t xml:space="preserve"> /</w:t>
            </w:r>
            <w:r w:rsidR="00126D2B">
              <w:t xml:space="preserve"> </w:t>
            </w:r>
            <w:r w:rsidR="005A1A5A">
              <w:t>January</w:t>
            </w:r>
            <w:r w:rsidR="00A63E5A">
              <w:t xml:space="preserve"> 2018 – Present</w:t>
            </w:r>
          </w:p>
          <w:p w14:paraId="0D0C68D8" w14:textId="38D420FD" w:rsidR="00F20F60" w:rsidRDefault="00F20F60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Flutter Framework, Dart,</w:t>
            </w:r>
            <w:r w:rsidR="009C237E">
              <w:t xml:space="preserve"> GraphQL,</w:t>
            </w:r>
            <w:r>
              <w:t xml:space="preserve"> and Typescript.</w:t>
            </w:r>
          </w:p>
          <w:p w14:paraId="6E8861CB" w14:textId="3571612C" w:rsidR="00383B32" w:rsidRDefault="00E93114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Organize and create decision with the team to achieve desired goals.</w:t>
            </w:r>
          </w:p>
          <w:p w14:paraId="2A087A42" w14:textId="77777777" w:rsidR="00A63E5A" w:rsidRPr="00A63E5A" w:rsidRDefault="00A63E5A" w:rsidP="008F2435">
            <w:pPr>
              <w:spacing w:before="0" w:line="276" w:lineRule="auto"/>
              <w:contextualSpacing/>
            </w:pPr>
          </w:p>
          <w:p w14:paraId="59F0F74B" w14:textId="753D5612" w:rsidR="00071BE3" w:rsidRDefault="00071BE3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CIS2750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Teaching Assistan</w:t>
            </w:r>
            <w:r w:rsidR="00F17493">
              <w:rPr>
                <w:b w:val="0"/>
                <w:i/>
              </w:rPr>
              <w:t>t</w:t>
            </w:r>
          </w:p>
          <w:p w14:paraId="2B94C434" w14:textId="396BAC48" w:rsidR="008640BA" w:rsidRDefault="008E092B" w:rsidP="008F2435">
            <w:pPr>
              <w:pStyle w:val="Heading3"/>
              <w:spacing w:before="0" w:after="0" w:line="276" w:lineRule="auto"/>
              <w:contextualSpacing w:val="0"/>
            </w:pPr>
            <w:r>
              <w:t>Guelph, On</w:t>
            </w:r>
            <w:r w:rsidR="009B2EDB">
              <w:t xml:space="preserve"> </w:t>
            </w:r>
            <w:r>
              <w:t xml:space="preserve">/ </w:t>
            </w:r>
            <w:r w:rsidR="00B85C01">
              <w:t>December</w:t>
            </w:r>
            <w:r w:rsidR="00071BE3">
              <w:t xml:space="preserve"> 2018 –</w:t>
            </w:r>
            <w:r w:rsidR="00E6514F">
              <w:t xml:space="preserve"> </w:t>
            </w:r>
            <w:r w:rsidR="00367400">
              <w:t>April 2019</w:t>
            </w:r>
          </w:p>
          <w:p w14:paraId="62614911" w14:textId="6CD42B23" w:rsidR="00075F5F" w:rsidRDefault="008640B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Help</w:t>
            </w:r>
            <w:r w:rsidR="00075F5F">
              <w:t xml:space="preserve"> students</w:t>
            </w:r>
            <w:r w:rsidR="005633FC">
              <w:t xml:space="preserve"> prevent</w:t>
            </w:r>
            <w:r>
              <w:t xml:space="preserve"> segmentation fault</w:t>
            </w:r>
            <w:r w:rsidR="005633FC">
              <w:t>s</w:t>
            </w:r>
            <w:r w:rsidR="00B5610F">
              <w:t>, memory leaks,</w:t>
            </w:r>
            <w:r>
              <w:t xml:space="preserve"> </w:t>
            </w:r>
            <w:r w:rsidR="00075F5F">
              <w:t>using Valgrind and GDB.</w:t>
            </w:r>
          </w:p>
          <w:p w14:paraId="1B93BB27" w14:textId="5D66650C" w:rsidR="00075F5F" w:rsidRDefault="008640B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tensively worked with</w:t>
            </w:r>
            <w:r w:rsidR="00075F5F">
              <w:t xml:space="preserve"> C, JavaScript, MySQL, Ajax, Node JS, Express and FFI.</w:t>
            </w:r>
          </w:p>
          <w:p w14:paraId="3C3F58FF" w14:textId="31142058" w:rsidR="00B65869" w:rsidRDefault="00B6586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Mentored 30+ students and conducted lessons to help excel their curriculum.</w:t>
            </w:r>
          </w:p>
          <w:p w14:paraId="4435A5EA" w14:textId="77777777" w:rsidR="00075F5F" w:rsidRDefault="00075F5F" w:rsidP="008F2435">
            <w:pPr>
              <w:spacing w:before="0" w:line="276" w:lineRule="auto"/>
              <w:contextualSpacing/>
            </w:pPr>
          </w:p>
          <w:p w14:paraId="285D7C0E" w14:textId="36FE2671" w:rsidR="00A57F56" w:rsidRDefault="009F0219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EE3E388" w14:textId="2436AA1B" w:rsidR="005633FC" w:rsidRPr="005633FC" w:rsidRDefault="00971359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Mississauga, On / </w:t>
            </w:r>
            <w:r w:rsidR="009F0219"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44A81C80" w14:textId="4DF8D1C9" w:rsidR="00250624" w:rsidRDefault="009F021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Updat</w:t>
            </w:r>
            <w:r w:rsidR="005A1A5A">
              <w:t xml:space="preserve">e, </w:t>
            </w:r>
            <w:r w:rsidR="005A1A5A">
              <w:t>communicate</w:t>
            </w:r>
            <w:r w:rsidR="005A1A5A">
              <w:t>, and</w:t>
            </w:r>
            <w:r w:rsidR="00075F5F">
              <w:t xml:space="preserve"> design</w:t>
            </w:r>
            <w:r>
              <w:t xml:space="preserve"> a modern responsive</w:t>
            </w:r>
            <w:r w:rsidR="00075F5F">
              <w:t xml:space="preserve"> website</w:t>
            </w:r>
            <w:r w:rsidR="005A1A5A">
              <w:t xml:space="preserve"> with the client</w:t>
            </w:r>
            <w:r w:rsidR="00250624">
              <w:t xml:space="preserve">. </w:t>
            </w:r>
          </w:p>
          <w:p w14:paraId="639F1471" w14:textId="56211D56" w:rsidR="00A57F56" w:rsidRDefault="00250624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0A0BB61D" w:rsidR="00A57F56" w:rsidRDefault="009F021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</w:t>
            </w:r>
            <w:r w:rsidR="00350F12">
              <w:t>, jQuery</w:t>
            </w:r>
            <w:r>
              <w:t>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3463127F" w14:textId="14751077" w:rsidR="005633FC" w:rsidRDefault="008A313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hyperlink r:id="rId8" w:history="1">
              <w:r w:rsidR="005633FC" w:rsidRPr="00070E1E">
                <w:rPr>
                  <w:rStyle w:val="Hyperlink"/>
                </w:rPr>
                <w:t>https://www.gooddrivers.ca/</w:t>
              </w:r>
            </w:hyperlink>
          </w:p>
          <w:p w14:paraId="11DC82D7" w14:textId="53942402" w:rsidR="0042436F" w:rsidRPr="005633FC" w:rsidRDefault="0042436F" w:rsidP="008F2435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6DAE6B88" w:rsidR="0042436F" w:rsidRDefault="002E6AE4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 </w:t>
            </w:r>
            <w:r w:rsidR="00992D9B">
              <w:t>April 2018 –</w:t>
            </w:r>
            <w:r w:rsidR="00C70667">
              <w:t xml:space="preserve"> September </w:t>
            </w:r>
            <w:r w:rsidR="00992D9B">
              <w:t>2018</w:t>
            </w:r>
          </w:p>
          <w:p w14:paraId="61544597" w14:textId="56782021" w:rsidR="0042436F" w:rsidRDefault="0042436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</w:t>
            </w:r>
            <w:r w:rsidR="00350F12">
              <w:t xml:space="preserve"> in </w:t>
            </w:r>
            <w:r>
              <w:t>mid-way vertices of an odd Nth Hypercube using reflected binary code.</w:t>
            </w:r>
          </w:p>
          <w:p w14:paraId="75363983" w14:textId="3A6EC840" w:rsidR="0042436F" w:rsidRDefault="0042436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Pr="005633FC" w:rsidRDefault="00A57F56" w:rsidP="008F2435">
            <w:pPr>
              <w:pStyle w:val="Heading2"/>
              <w:spacing w:before="0" w:line="276" w:lineRule="auto"/>
              <w:contextualSpacing w:val="0"/>
              <w:rPr>
                <w:sz w:val="18"/>
                <w:szCs w:val="18"/>
              </w:rPr>
            </w:pPr>
          </w:p>
          <w:p w14:paraId="7AC5B6A1" w14:textId="42023620" w:rsidR="00C62456" w:rsidRDefault="00C62456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01F139B1" w:rsidR="00C62456" w:rsidRDefault="002E6AE4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Mississauga, On / </w:t>
            </w:r>
            <w:r w:rsidR="001A5DE3"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CD873B8" w14:textId="256F3E11" w:rsidR="001A5DE3" w:rsidRDefault="001A5DE3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Learned and worked with</w:t>
            </w:r>
            <w:r w:rsidR="00B57ED4">
              <w:t xml:space="preserve"> HTML, CSS, JavaScript, and Electron</w:t>
            </w:r>
            <w:r w:rsidR="00350F12">
              <w:t xml:space="preserve"> JS</w:t>
            </w:r>
            <w:r w:rsidR="00B57ED4">
              <w:t>.</w:t>
            </w:r>
          </w:p>
          <w:p w14:paraId="005B759E" w14:textId="1514269B" w:rsidR="000A211A" w:rsidRDefault="000A211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Greatly increase the company’s productivity by building a</w:t>
            </w:r>
            <w:r w:rsidR="008176C9">
              <w:t xml:space="preserve">n </w:t>
            </w:r>
            <w:r w:rsidR="0093012E">
              <w:t>automation</w:t>
            </w:r>
            <w:r>
              <w:t xml:space="preserve"> for invoice record, purchase agreements, shipping slip and other sale</w:t>
            </w:r>
            <w:r w:rsidR="00350F12">
              <w:t>’s</w:t>
            </w:r>
            <w:r>
              <w:t xml:space="preserve"> information.</w:t>
            </w:r>
          </w:p>
          <w:p w14:paraId="71A57F58" w14:textId="77777777" w:rsidR="00E85D9A" w:rsidRDefault="00E85D9A" w:rsidP="008F2435">
            <w:pPr>
              <w:spacing w:before="0" w:line="276" w:lineRule="auto"/>
            </w:pPr>
          </w:p>
          <w:p w14:paraId="71A57F59" w14:textId="0197571C" w:rsidR="00E85D9A" w:rsidRDefault="00BD36A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4" w:name="_ymuv64bdqjt6" w:colFirst="0" w:colLast="0"/>
            <w:bookmarkEnd w:id="4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r w:rsidR="00F33263">
              <w:rPr>
                <w:b w:val="0"/>
              </w:rPr>
              <w:t xml:space="preserve">Treelea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A696D3F" w:rsidR="00E85D9A" w:rsidRDefault="00C76708" w:rsidP="008F2435">
            <w:pPr>
              <w:pStyle w:val="Heading3"/>
              <w:spacing w:before="0" w:after="0" w:line="276" w:lineRule="auto"/>
              <w:contextualSpacing w:val="0"/>
            </w:pPr>
            <w:bookmarkStart w:id="5" w:name="_brkj8fo1mvki" w:colFirst="0" w:colLast="0"/>
            <w:bookmarkEnd w:id="5"/>
            <w:r>
              <w:t xml:space="preserve">Waterloo, On / </w:t>
            </w:r>
            <w:r w:rsidR="00BD36AF">
              <w:t>January 2017</w:t>
            </w:r>
            <w:r w:rsidR="00F16BD4">
              <w:t xml:space="preserve"> – </w:t>
            </w:r>
            <w:r w:rsidR="00BD36AF">
              <w:t xml:space="preserve">April 2017 </w:t>
            </w:r>
          </w:p>
          <w:p w14:paraId="71A57F5B" w14:textId="3425684B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.</w:t>
            </w:r>
          </w:p>
          <w:p w14:paraId="71A57F5C" w14:textId="57B21E7C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real-time databas</w:t>
            </w:r>
            <w:r w:rsidR="00BE141D">
              <w:t>e</w:t>
            </w:r>
            <w:r w:rsidR="00DC49F8">
              <w:t>.</w:t>
            </w:r>
          </w:p>
          <w:p w14:paraId="71A57F5F" w14:textId="47537B42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8F2435">
            <w:pPr>
              <w:spacing w:before="0" w:line="276" w:lineRule="auto"/>
              <w:contextualSpacing/>
            </w:pPr>
          </w:p>
          <w:p w14:paraId="71A57F60" w14:textId="1A3F559B" w:rsidR="00E85D9A" w:rsidRDefault="00BD36A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6" w:name="_qjwrxvgemj7" w:colFirst="0" w:colLast="0"/>
            <w:bookmarkEnd w:id="6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>, Sensify</w:t>
            </w:r>
            <w:r w:rsidR="00350F12">
              <w:rPr>
                <w:b w:val="0"/>
              </w:rPr>
              <w:t xml:space="preserve"> </w:t>
            </w:r>
            <w:r w:rsidR="00F33263">
              <w:rPr>
                <w:b w:val="0"/>
              </w:rPr>
              <w:t>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</w:t>
            </w:r>
            <w:r w:rsidR="00B85C01">
              <w:rPr>
                <w:b w:val="0"/>
                <w:i/>
              </w:rPr>
              <w:t>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0865D256" w:rsidR="00E85D9A" w:rsidRDefault="00BF5BFA" w:rsidP="008F2435">
            <w:pPr>
              <w:pStyle w:val="Heading3"/>
              <w:spacing w:before="0" w:after="0" w:line="276" w:lineRule="auto"/>
              <w:contextualSpacing w:val="0"/>
            </w:pPr>
            <w:bookmarkStart w:id="7" w:name="_gpwp9dt4ev53" w:colFirst="0" w:colLast="0"/>
            <w:bookmarkEnd w:id="7"/>
            <w:r>
              <w:t>Toronto, O</w:t>
            </w:r>
            <w:r w:rsidR="00475AC5">
              <w:t>n</w:t>
            </w:r>
            <w:r w:rsidR="003F72C2">
              <w:t xml:space="preserve"> /</w:t>
            </w:r>
            <w:r>
              <w:t xml:space="preserve"> </w:t>
            </w:r>
            <w:r w:rsidR="00BD36AF">
              <w:t>October 2016</w:t>
            </w:r>
            <w:r w:rsidR="00F16BD4">
              <w:t xml:space="preserve"> – </w:t>
            </w:r>
            <w:r w:rsidR="00BD36AF">
              <w:t>November 2016</w:t>
            </w:r>
          </w:p>
          <w:p w14:paraId="71A57F62" w14:textId="2B5EF99A" w:rsidR="00E85D9A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 xml:space="preserve">Design </w:t>
            </w:r>
            <w:r w:rsidR="00B65869">
              <w:t>modern</w:t>
            </w:r>
            <w:r>
              <w:t xml:space="preserve"> intuitive UI/UX scheme</w:t>
            </w:r>
            <w:r w:rsidR="00B65869">
              <w:t xml:space="preserve"> using Sketch</w:t>
            </w:r>
            <w:r w:rsidR="00DB6550">
              <w:t xml:space="preserve"> and </w:t>
            </w:r>
            <w:r w:rsidR="008A7B45">
              <w:t>P</w:t>
            </w:r>
            <w:r w:rsidR="00DB6550">
              <w:t>hotoshop</w:t>
            </w:r>
            <w:r>
              <w:t>.</w:t>
            </w:r>
          </w:p>
          <w:p w14:paraId="71A57F63" w14:textId="16BF9629" w:rsidR="00E85D9A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</w:t>
            </w:r>
            <w:r w:rsidR="00DB6550">
              <w:t>,</w:t>
            </w:r>
            <w:r>
              <w:t xml:space="preserve"> logo designs and image editing.</w:t>
            </w:r>
          </w:p>
          <w:p w14:paraId="7FEC8054" w14:textId="77777777" w:rsidR="00F926B1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8" w:name="_2xj3efybabvw" w:colFirst="0" w:colLast="0"/>
            <w:bookmarkStart w:id="9" w:name="_rfgvkg2ifhfd" w:colFirst="0" w:colLast="0"/>
            <w:bookmarkStart w:id="10" w:name="_k6xby8aeqd38" w:colFirst="0" w:colLast="0"/>
            <w:bookmarkStart w:id="11" w:name="_czfiadnsgnzp" w:colFirst="0" w:colLast="0"/>
            <w:bookmarkStart w:id="12" w:name="_6wymnhinx9q5" w:colFirst="0" w:colLast="0"/>
            <w:bookmarkEnd w:id="8"/>
            <w:bookmarkEnd w:id="9"/>
            <w:bookmarkEnd w:id="10"/>
            <w:bookmarkEnd w:id="11"/>
            <w:bookmarkEnd w:id="12"/>
          </w:p>
          <w:p w14:paraId="3FE6BC00" w14:textId="77777777" w:rsidR="00C5272D" w:rsidRDefault="00C5272D" w:rsidP="008F2435">
            <w:pPr>
              <w:spacing w:before="0" w:line="276" w:lineRule="auto"/>
              <w:contextualSpacing/>
            </w:pPr>
          </w:p>
          <w:p w14:paraId="4EB3CAA3" w14:textId="77777777" w:rsidR="007E47D8" w:rsidRDefault="007E47D8" w:rsidP="008F2435">
            <w:pPr>
              <w:pStyle w:val="Heading1"/>
              <w:spacing w:before="0" w:line="276" w:lineRule="auto"/>
              <w:contextualSpacing w:val="0"/>
            </w:pPr>
          </w:p>
          <w:p w14:paraId="6271A3F5" w14:textId="77777777" w:rsidR="007E47D8" w:rsidRDefault="007E47D8" w:rsidP="008F2435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3CABD88D" w14:textId="77777777" w:rsidR="007E47D8" w:rsidRDefault="007E47D8" w:rsidP="008F2435">
            <w:pPr>
              <w:spacing w:before="0" w:line="276" w:lineRule="auto"/>
              <w:contextualSpacing/>
            </w:pPr>
          </w:p>
          <w:p w14:paraId="279F7E4E" w14:textId="77777777" w:rsidR="007E47D8" w:rsidRPr="006D40DC" w:rsidRDefault="007E47D8" w:rsidP="008F2435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1A57F7D" w14:textId="103872C0" w:rsidR="007E47D8" w:rsidRPr="0042436F" w:rsidRDefault="007E47D8" w:rsidP="008F2435">
            <w:pPr>
              <w:spacing w:before="0" w:line="276" w:lineRule="auto"/>
              <w:contextualSpacing/>
              <w:jc w:val="center"/>
            </w:pPr>
            <w:r>
              <w:t>University of Guelph – Anticipated graduation in the year 20</w:t>
            </w:r>
            <w:r w:rsidR="005D2637">
              <w:t>20</w:t>
            </w:r>
          </w:p>
        </w:tc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F2435">
            <w:pPr>
              <w:pStyle w:val="Heading1"/>
              <w:spacing w:before="0" w:line="276" w:lineRule="auto"/>
              <w:contextualSpacing w:val="0"/>
            </w:pPr>
            <w:bookmarkStart w:id="13" w:name="_hdtzf4olbwgk" w:colFirst="0" w:colLast="0"/>
            <w:bookmarkEnd w:id="13"/>
            <w:r>
              <w:t>CONTACT</w:t>
            </w:r>
          </w:p>
          <w:p w14:paraId="6476F0C5" w14:textId="052580E6" w:rsidR="00CF2DDB" w:rsidRDefault="00CF2DDB" w:rsidP="008F2435">
            <w:pPr>
              <w:pStyle w:val="Heading1"/>
              <w:spacing w:before="0" w:line="276" w:lineRule="auto"/>
              <w:contextualSpacing w:val="0"/>
            </w:pPr>
          </w:p>
          <w:p w14:paraId="750299D7" w14:textId="77777777" w:rsidR="00832792" w:rsidRDefault="00832792" w:rsidP="008F2435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8A313A" w:rsidP="008F2435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9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71DEBFD8" w14:textId="77777777" w:rsidR="00230EFC" w:rsidRPr="00832792" w:rsidRDefault="00230EFC" w:rsidP="008F2435">
            <w:pPr>
              <w:spacing w:line="276" w:lineRule="auto"/>
            </w:pPr>
          </w:p>
          <w:p w14:paraId="4B332308" w14:textId="77777777" w:rsidR="001576B0" w:rsidRDefault="001576B0" w:rsidP="008F2435">
            <w:pPr>
              <w:pStyle w:val="Heading1"/>
              <w:spacing w:before="0" w:line="276" w:lineRule="auto"/>
              <w:contextualSpacing w:val="0"/>
            </w:pPr>
          </w:p>
          <w:p w14:paraId="71A57F7F" w14:textId="0B25FBA2" w:rsidR="00E85D9A" w:rsidRPr="00830FC7" w:rsidRDefault="00BD36AF" w:rsidP="008F2435">
            <w:pPr>
              <w:pStyle w:val="Heading1"/>
              <w:spacing w:before="0" w:line="276" w:lineRule="auto"/>
              <w:contextualSpacing w:val="0"/>
            </w:pPr>
            <w:r w:rsidRPr="00830FC7">
              <w:t>PERSONAL PROFILE</w:t>
            </w:r>
          </w:p>
          <w:p w14:paraId="71A57F81" w14:textId="041A2D25" w:rsidR="00E85D9A" w:rsidRPr="00830FC7" w:rsidRDefault="00B85C01" w:rsidP="008F2435">
            <w:pPr>
              <w:numPr>
                <w:ilvl w:val="0"/>
                <w:numId w:val="3"/>
              </w:numPr>
              <w:spacing w:before="0" w:line="276" w:lineRule="auto"/>
              <w:ind w:left="0" w:firstLine="0"/>
            </w:pPr>
            <w:r>
              <w:rPr>
                <w:b/>
              </w:rPr>
              <w:t xml:space="preserve">+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43E4EE64" w:rsidR="00E85D9A" w:rsidRPr="00830FC7" w:rsidRDefault="00B85C01" w:rsidP="008F2435">
            <w:pPr>
              <w:numPr>
                <w:ilvl w:val="0"/>
                <w:numId w:val="3"/>
              </w:numPr>
              <w:spacing w:before="0" w:line="276" w:lineRule="auto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Ability to work independently with strong problem-solving skills.</w:t>
            </w:r>
          </w:p>
          <w:p w14:paraId="71A57F85" w14:textId="78077AB5" w:rsidR="00E85D9A" w:rsidRPr="00830FC7" w:rsidRDefault="00B85C01" w:rsidP="008F2435">
            <w:pPr>
              <w:numPr>
                <w:ilvl w:val="0"/>
                <w:numId w:val="1"/>
              </w:numPr>
              <w:spacing w:before="0" w:line="276" w:lineRule="auto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Collaborate and articulate excellently in a team environment.</w:t>
            </w:r>
          </w:p>
          <w:p w14:paraId="5ACE659B" w14:textId="11A050A6" w:rsidR="008F2435" w:rsidRDefault="00B85C01" w:rsidP="008F2435">
            <w:pPr>
              <w:numPr>
                <w:ilvl w:val="0"/>
                <w:numId w:val="3"/>
              </w:numPr>
              <w:spacing w:before="0" w:line="276" w:lineRule="auto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Outstanding interpersonal and communication skills.</w:t>
            </w:r>
          </w:p>
          <w:p w14:paraId="66EFA0D0" w14:textId="77777777" w:rsidR="00912C3C" w:rsidRPr="00830FC7" w:rsidRDefault="00912C3C" w:rsidP="00912C3C">
            <w:pPr>
              <w:spacing w:before="0" w:line="276" w:lineRule="auto"/>
            </w:pPr>
          </w:p>
          <w:p w14:paraId="71A57F89" w14:textId="436928F9" w:rsidR="00E85D9A" w:rsidRPr="00830FC7" w:rsidRDefault="00BD36AF" w:rsidP="008F2435">
            <w:pPr>
              <w:pStyle w:val="Heading1"/>
              <w:spacing w:before="0" w:line="276" w:lineRule="auto"/>
              <w:contextualSpacing w:val="0"/>
            </w:pPr>
            <w:bookmarkStart w:id="14" w:name="_qdm6zrz4kbyl" w:colFirst="0" w:colLast="0"/>
            <w:bookmarkEnd w:id="14"/>
            <w:r w:rsidRPr="00830FC7">
              <w:t>KNOWLEDGE</w:t>
            </w:r>
            <w:r w:rsidR="00CF2DDB">
              <w:t xml:space="preserve"> AND SKILL</w:t>
            </w:r>
          </w:p>
          <w:p w14:paraId="36D292A5" w14:textId="77777777" w:rsidR="00AF0A72" w:rsidRDefault="00BD36AF" w:rsidP="008F2435">
            <w:pPr>
              <w:spacing w:before="0" w:line="276" w:lineRule="auto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2DB9B90D" w:rsidR="009E5D94" w:rsidRPr="00830FC7" w:rsidRDefault="00BD36AF" w:rsidP="008F2435">
            <w:pPr>
              <w:spacing w:before="0" w:line="276" w:lineRule="auto"/>
            </w:pPr>
            <w:r w:rsidRPr="00830FC7">
              <w:t>C</w:t>
            </w:r>
            <w:r w:rsidR="00F17493">
              <w:t>/C++</w:t>
            </w:r>
            <w:r w:rsidRPr="00830FC7">
              <w:t xml:space="preserve">, </w:t>
            </w:r>
            <w:r w:rsidR="00407B46" w:rsidRPr="00830FC7">
              <w:t>Dart</w:t>
            </w:r>
            <w:r w:rsidR="00407B46">
              <w:t xml:space="preserve">, </w:t>
            </w:r>
            <w:r w:rsidR="00AD67EA">
              <w:t>TypeScript</w:t>
            </w:r>
            <w:r w:rsidR="005F16AC" w:rsidRPr="00830FC7">
              <w:t xml:space="preserve">, </w:t>
            </w:r>
            <w:r w:rsidRPr="00830FC7">
              <w:t>HTML,</w:t>
            </w:r>
            <w:r w:rsidR="005F16AC" w:rsidRPr="00830FC7">
              <w:t xml:space="preserve"> CSS,</w:t>
            </w:r>
            <w:r w:rsidR="00F17493">
              <w:t xml:space="preserve"> Python,</w:t>
            </w:r>
            <w:r w:rsidR="00F17493" w:rsidRPr="00830FC7">
              <w:t xml:space="preserve"> Java,</w:t>
            </w:r>
            <w:r w:rsidR="00C971AC">
              <w:t xml:space="preserve"> </w:t>
            </w:r>
            <w:bookmarkStart w:id="15" w:name="_GoBack"/>
            <w:bookmarkEnd w:id="15"/>
            <w:r w:rsidR="005F16AC" w:rsidRPr="00830FC7">
              <w:t>Swift.</w:t>
            </w:r>
          </w:p>
          <w:p w14:paraId="3130579C" w14:textId="77777777" w:rsidR="00AF0A72" w:rsidRDefault="00BD36AF" w:rsidP="008F2435">
            <w:pPr>
              <w:spacing w:before="0" w:line="276" w:lineRule="auto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7E1B781E" w:rsidR="009E5D94" w:rsidRPr="009E5D94" w:rsidRDefault="00A051EF" w:rsidP="008F2435">
            <w:pPr>
              <w:spacing w:before="0" w:line="276" w:lineRule="auto"/>
            </w:pPr>
            <w:r w:rsidRPr="00830FC7">
              <w:t>MacOS, Linux</w:t>
            </w:r>
            <w:r w:rsidR="00F17493">
              <w:t xml:space="preserve">, </w:t>
            </w:r>
            <w:r w:rsidR="00F17493" w:rsidRPr="00830FC7">
              <w:t>Windows</w:t>
            </w:r>
            <w:r w:rsidR="00BD36AF" w:rsidRPr="00830FC7">
              <w:t>.</w:t>
            </w:r>
          </w:p>
          <w:p w14:paraId="2FF4A2E6" w14:textId="77777777" w:rsidR="00AF0A72" w:rsidRDefault="00BD36AF" w:rsidP="008F2435">
            <w:pPr>
              <w:spacing w:before="0" w:line="276" w:lineRule="auto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5DC08690" w14:textId="47ED168E" w:rsidR="008F2435" w:rsidRDefault="00A051EF" w:rsidP="008F2435">
            <w:pPr>
              <w:spacing w:before="0" w:line="276" w:lineRule="auto"/>
            </w:pPr>
            <w:r w:rsidRPr="00830FC7">
              <w:t>Visual Studio Code,</w:t>
            </w:r>
            <w:r w:rsidR="00F17493">
              <w:t xml:space="preserve"> Android Studio</w:t>
            </w:r>
            <w:r w:rsidRPr="00830FC7">
              <w:t xml:space="preserve"> IntelliJ, XCode, Photoshop, Sketch.</w:t>
            </w:r>
          </w:p>
          <w:p w14:paraId="21285B52" w14:textId="77777777" w:rsidR="00912C3C" w:rsidRPr="008F2435" w:rsidRDefault="00912C3C" w:rsidP="008F2435">
            <w:pPr>
              <w:spacing w:before="0" w:line="276" w:lineRule="auto"/>
            </w:pPr>
          </w:p>
          <w:p w14:paraId="71A57F8F" w14:textId="6EEE34B6" w:rsidR="00E85D9A" w:rsidRPr="00830FC7" w:rsidRDefault="00CF2DDB" w:rsidP="008F2435">
            <w:pPr>
              <w:pStyle w:val="Heading1"/>
              <w:spacing w:before="0" w:line="276" w:lineRule="auto"/>
              <w:contextualSpacing w:val="0"/>
            </w:pPr>
            <w:bookmarkStart w:id="16" w:name="_shgupjfgux4t" w:colFirst="0" w:colLast="0"/>
            <w:bookmarkEnd w:id="16"/>
            <w:r>
              <w:t>LANGUAGE</w:t>
            </w:r>
          </w:p>
          <w:p w14:paraId="50E7FD53" w14:textId="5FA09626" w:rsidR="008F2435" w:rsidRDefault="00BD36AF" w:rsidP="008F2435">
            <w:pPr>
              <w:spacing w:before="0" w:line="276" w:lineRule="auto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48C86DD8" w14:textId="77777777" w:rsidR="00912C3C" w:rsidRPr="00830FC7" w:rsidRDefault="00912C3C" w:rsidP="008F2435">
            <w:pPr>
              <w:spacing w:before="0" w:line="276" w:lineRule="auto"/>
            </w:pPr>
          </w:p>
          <w:p w14:paraId="4E87E0DD" w14:textId="53E2BF18" w:rsidR="0029602F" w:rsidRPr="00830FC7" w:rsidRDefault="0029602F" w:rsidP="008F2435">
            <w:pPr>
              <w:pStyle w:val="Heading1"/>
              <w:spacing w:before="0" w:line="276" w:lineRule="auto"/>
              <w:contextualSpacing w:val="0"/>
            </w:pPr>
            <w:r w:rsidRPr="00830FC7">
              <w:t>LINKS AND WEBSITES</w:t>
            </w:r>
          </w:p>
          <w:p w14:paraId="076380B8" w14:textId="5A28623A" w:rsidR="008E2B3F" w:rsidRPr="008E2B3F" w:rsidRDefault="00C42D09" w:rsidP="008F2435">
            <w:pPr>
              <w:spacing w:before="0" w:line="276" w:lineRule="auto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7368C4DC" w14:textId="0DF67651" w:rsidR="009A17DA" w:rsidRDefault="00DF5150" w:rsidP="008F2435">
            <w:pPr>
              <w:spacing w:before="0" w:line="276" w:lineRule="auto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8F2435">
            <w:pPr>
              <w:spacing w:before="0" w:line="276" w:lineRule="auto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8F2435">
            <w:pPr>
              <w:spacing w:before="0" w:line="276" w:lineRule="auto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vicmoh</w:t>
            </w:r>
          </w:p>
        </w:tc>
      </w:tr>
      <w:bookmarkEnd w:id="0"/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5B6B63" w14:textId="77777777" w:rsidR="008A313A" w:rsidRDefault="008A313A" w:rsidP="00830FC7">
      <w:pPr>
        <w:spacing w:before="0" w:line="240" w:lineRule="auto"/>
      </w:pPr>
      <w:r>
        <w:separator/>
      </w:r>
    </w:p>
  </w:endnote>
  <w:endnote w:type="continuationSeparator" w:id="0">
    <w:p w14:paraId="2484404D" w14:textId="77777777" w:rsidR="008A313A" w:rsidRDefault="008A313A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63023" w14:textId="77777777" w:rsidR="008A313A" w:rsidRDefault="008A313A" w:rsidP="00830FC7">
      <w:pPr>
        <w:spacing w:before="0" w:line="240" w:lineRule="auto"/>
      </w:pPr>
      <w:r>
        <w:separator/>
      </w:r>
    </w:p>
  </w:footnote>
  <w:footnote w:type="continuationSeparator" w:id="0">
    <w:p w14:paraId="5D1F1CAC" w14:textId="77777777" w:rsidR="008A313A" w:rsidRDefault="008A313A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43669"/>
    <w:rsid w:val="00065AB6"/>
    <w:rsid w:val="00071BE3"/>
    <w:rsid w:val="00073A3C"/>
    <w:rsid w:val="00075F5F"/>
    <w:rsid w:val="000A211A"/>
    <w:rsid w:val="000B1922"/>
    <w:rsid w:val="000C6000"/>
    <w:rsid w:val="000D4806"/>
    <w:rsid w:val="00104F8F"/>
    <w:rsid w:val="001171D2"/>
    <w:rsid w:val="00124B1F"/>
    <w:rsid w:val="00126D2B"/>
    <w:rsid w:val="00157101"/>
    <w:rsid w:val="001576B0"/>
    <w:rsid w:val="001767E8"/>
    <w:rsid w:val="0018237A"/>
    <w:rsid w:val="001838D3"/>
    <w:rsid w:val="00194429"/>
    <w:rsid w:val="001A4905"/>
    <w:rsid w:val="001A5DE3"/>
    <w:rsid w:val="002008B6"/>
    <w:rsid w:val="002112C6"/>
    <w:rsid w:val="0021636F"/>
    <w:rsid w:val="00230EFC"/>
    <w:rsid w:val="00250624"/>
    <w:rsid w:val="00256CDF"/>
    <w:rsid w:val="00273CCC"/>
    <w:rsid w:val="0029602F"/>
    <w:rsid w:val="002971BF"/>
    <w:rsid w:val="002A1683"/>
    <w:rsid w:val="002D7311"/>
    <w:rsid w:val="002E6AE4"/>
    <w:rsid w:val="002F2AC4"/>
    <w:rsid w:val="0031439B"/>
    <w:rsid w:val="00350F12"/>
    <w:rsid w:val="0035465B"/>
    <w:rsid w:val="00360F59"/>
    <w:rsid w:val="00367400"/>
    <w:rsid w:val="00383B32"/>
    <w:rsid w:val="00386796"/>
    <w:rsid w:val="00395984"/>
    <w:rsid w:val="003C3366"/>
    <w:rsid w:val="003D35F1"/>
    <w:rsid w:val="003F72C2"/>
    <w:rsid w:val="00401E4D"/>
    <w:rsid w:val="004050D2"/>
    <w:rsid w:val="00407B46"/>
    <w:rsid w:val="00422FDE"/>
    <w:rsid w:val="0042436F"/>
    <w:rsid w:val="00425BD6"/>
    <w:rsid w:val="004550DB"/>
    <w:rsid w:val="00475AC5"/>
    <w:rsid w:val="004A248D"/>
    <w:rsid w:val="004E0C6E"/>
    <w:rsid w:val="004E5C50"/>
    <w:rsid w:val="004E66A0"/>
    <w:rsid w:val="00500BB1"/>
    <w:rsid w:val="00504563"/>
    <w:rsid w:val="00504739"/>
    <w:rsid w:val="005104C0"/>
    <w:rsid w:val="00512C6E"/>
    <w:rsid w:val="00541A18"/>
    <w:rsid w:val="005633FC"/>
    <w:rsid w:val="00567865"/>
    <w:rsid w:val="0057715D"/>
    <w:rsid w:val="005A1A5A"/>
    <w:rsid w:val="005B5303"/>
    <w:rsid w:val="005B7E40"/>
    <w:rsid w:val="005D0C80"/>
    <w:rsid w:val="005D2637"/>
    <w:rsid w:val="005E5B8A"/>
    <w:rsid w:val="005E78AA"/>
    <w:rsid w:val="005F16AC"/>
    <w:rsid w:val="005F276F"/>
    <w:rsid w:val="00617DCA"/>
    <w:rsid w:val="00637513"/>
    <w:rsid w:val="006665A4"/>
    <w:rsid w:val="00684C40"/>
    <w:rsid w:val="006B08C4"/>
    <w:rsid w:val="006D40DC"/>
    <w:rsid w:val="006E784F"/>
    <w:rsid w:val="006F33AB"/>
    <w:rsid w:val="006F45F2"/>
    <w:rsid w:val="0076426A"/>
    <w:rsid w:val="007A14E2"/>
    <w:rsid w:val="007A7B0F"/>
    <w:rsid w:val="007D2FD4"/>
    <w:rsid w:val="007E47D8"/>
    <w:rsid w:val="007F6432"/>
    <w:rsid w:val="00805C6A"/>
    <w:rsid w:val="008176C9"/>
    <w:rsid w:val="00822571"/>
    <w:rsid w:val="00827169"/>
    <w:rsid w:val="00830FC7"/>
    <w:rsid w:val="00832792"/>
    <w:rsid w:val="00846153"/>
    <w:rsid w:val="008640BA"/>
    <w:rsid w:val="00873210"/>
    <w:rsid w:val="008A313A"/>
    <w:rsid w:val="008A7B45"/>
    <w:rsid w:val="008B5CAB"/>
    <w:rsid w:val="008E092B"/>
    <w:rsid w:val="008E2B3F"/>
    <w:rsid w:val="008F1488"/>
    <w:rsid w:val="008F2435"/>
    <w:rsid w:val="00903751"/>
    <w:rsid w:val="009061B9"/>
    <w:rsid w:val="00912C3C"/>
    <w:rsid w:val="009228A7"/>
    <w:rsid w:val="0093012E"/>
    <w:rsid w:val="009355FB"/>
    <w:rsid w:val="00971359"/>
    <w:rsid w:val="0097335E"/>
    <w:rsid w:val="00990D1D"/>
    <w:rsid w:val="00992D9B"/>
    <w:rsid w:val="009A17DA"/>
    <w:rsid w:val="009A664F"/>
    <w:rsid w:val="009B2EDB"/>
    <w:rsid w:val="009C11E9"/>
    <w:rsid w:val="009C237E"/>
    <w:rsid w:val="009D1B21"/>
    <w:rsid w:val="009E5D94"/>
    <w:rsid w:val="009F0219"/>
    <w:rsid w:val="009F50B7"/>
    <w:rsid w:val="00A051EF"/>
    <w:rsid w:val="00A339F2"/>
    <w:rsid w:val="00A342D1"/>
    <w:rsid w:val="00A375E0"/>
    <w:rsid w:val="00A57F56"/>
    <w:rsid w:val="00A63E5A"/>
    <w:rsid w:val="00A6475F"/>
    <w:rsid w:val="00A647B6"/>
    <w:rsid w:val="00A8135D"/>
    <w:rsid w:val="00A817DF"/>
    <w:rsid w:val="00A95245"/>
    <w:rsid w:val="00AC52EE"/>
    <w:rsid w:val="00AD3152"/>
    <w:rsid w:val="00AD67EA"/>
    <w:rsid w:val="00AE050C"/>
    <w:rsid w:val="00AF0A72"/>
    <w:rsid w:val="00AF2293"/>
    <w:rsid w:val="00B05290"/>
    <w:rsid w:val="00B179FD"/>
    <w:rsid w:val="00B2273C"/>
    <w:rsid w:val="00B22ED9"/>
    <w:rsid w:val="00B5610F"/>
    <w:rsid w:val="00B57ED4"/>
    <w:rsid w:val="00B65869"/>
    <w:rsid w:val="00B85C01"/>
    <w:rsid w:val="00BD36AF"/>
    <w:rsid w:val="00BD5107"/>
    <w:rsid w:val="00BE141D"/>
    <w:rsid w:val="00BF5BFA"/>
    <w:rsid w:val="00C06E35"/>
    <w:rsid w:val="00C12202"/>
    <w:rsid w:val="00C12C30"/>
    <w:rsid w:val="00C200F8"/>
    <w:rsid w:val="00C4058A"/>
    <w:rsid w:val="00C42D09"/>
    <w:rsid w:val="00C46F86"/>
    <w:rsid w:val="00C5272D"/>
    <w:rsid w:val="00C56A92"/>
    <w:rsid w:val="00C62456"/>
    <w:rsid w:val="00C70667"/>
    <w:rsid w:val="00C71B56"/>
    <w:rsid w:val="00C73B8E"/>
    <w:rsid w:val="00C76708"/>
    <w:rsid w:val="00C971AC"/>
    <w:rsid w:val="00CA2802"/>
    <w:rsid w:val="00CB01E0"/>
    <w:rsid w:val="00CD2159"/>
    <w:rsid w:val="00CD4251"/>
    <w:rsid w:val="00CF2DDB"/>
    <w:rsid w:val="00D17918"/>
    <w:rsid w:val="00D349E0"/>
    <w:rsid w:val="00D554A6"/>
    <w:rsid w:val="00D65E8B"/>
    <w:rsid w:val="00D6615C"/>
    <w:rsid w:val="00DB6550"/>
    <w:rsid w:val="00DC49F8"/>
    <w:rsid w:val="00DE6687"/>
    <w:rsid w:val="00DF50BA"/>
    <w:rsid w:val="00DF5150"/>
    <w:rsid w:val="00E6514F"/>
    <w:rsid w:val="00E8019B"/>
    <w:rsid w:val="00E85D9A"/>
    <w:rsid w:val="00E93114"/>
    <w:rsid w:val="00EA25C2"/>
    <w:rsid w:val="00ED3E37"/>
    <w:rsid w:val="00EE56C0"/>
    <w:rsid w:val="00F16BD4"/>
    <w:rsid w:val="00F17493"/>
    <w:rsid w:val="00F17EDB"/>
    <w:rsid w:val="00F20F60"/>
    <w:rsid w:val="00F33263"/>
    <w:rsid w:val="00F50BCF"/>
    <w:rsid w:val="00F52854"/>
    <w:rsid w:val="00F60BC5"/>
    <w:rsid w:val="00F805B3"/>
    <w:rsid w:val="00F91E06"/>
    <w:rsid w:val="00F926B1"/>
    <w:rsid w:val="00FA163A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drivers.c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ohammav@uoguelp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19B14-7AC3-F945-95AF-CAE69649DF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151</cp:revision>
  <cp:lastPrinted>2018-09-28T00:58:00Z</cp:lastPrinted>
  <dcterms:created xsi:type="dcterms:W3CDTF">2018-09-28T00:58:00Z</dcterms:created>
  <dcterms:modified xsi:type="dcterms:W3CDTF">2019-10-28T04:59:00Z</dcterms:modified>
</cp:coreProperties>
</file>